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E51306" w:rsidRPr="00E51306" w:rsidRDefault="00E51306" w:rsidP="00E51306">
      <w:r w:rsidRPr="00E51306">
        <w:t>The following results</w:t>
      </w:r>
      <w:r w:rsidRPr="00E51306">
        <w:t xml:space="preserve"> </w:t>
      </w:r>
      <w:r w:rsidRPr="00E51306">
        <w:t xml:space="preserve">confirmed that </w:t>
      </w:r>
      <w:proofErr w:type="spellStart"/>
      <w:r w:rsidRPr="00E51306">
        <w:t>nano</w:t>
      </w:r>
      <w:proofErr w:type="spellEnd"/>
      <w:r w:rsidRPr="00E51306">
        <w:t>-</w:t>
      </w:r>
      <w:r w:rsidRPr="00E51306">
        <w:t xml:space="preserve"> </w:t>
      </w:r>
      <w:r w:rsidRPr="00E51306">
        <w:t xml:space="preserve">emulsification does </w:t>
      </w:r>
      <w:proofErr w:type="gramStart"/>
      <w:r w:rsidRPr="00E51306">
        <w:t>indeed</w:t>
      </w:r>
      <w:r w:rsidRPr="00E51306">
        <w:t xml:space="preserve">  </w:t>
      </w:r>
      <w:r w:rsidRPr="00E51306">
        <w:t>improve</w:t>
      </w:r>
      <w:proofErr w:type="gramEnd"/>
      <w:r w:rsidRPr="00E51306">
        <w:t xml:space="preserve"> the bioavailability</w:t>
      </w:r>
    </w:p>
    <w:p w:rsidR="00E51306" w:rsidRPr="00E51306" w:rsidRDefault="00E51306" w:rsidP="00E51306">
      <w:r w:rsidRPr="00E51306">
        <w:t>and controlled release</w:t>
      </w:r>
      <w:r w:rsidRPr="00E51306">
        <w:t xml:space="preserve"> </w:t>
      </w:r>
      <w:proofErr w:type="spellStart"/>
      <w:r w:rsidRPr="00E51306">
        <w:t>behavior</w:t>
      </w:r>
      <w:proofErr w:type="spellEnd"/>
      <w:r w:rsidRPr="00E51306">
        <w:t xml:space="preserve"> of lemon essential</w:t>
      </w:r>
      <w:r w:rsidRPr="00E51306">
        <w:t xml:space="preserve"> </w:t>
      </w:r>
      <w:r w:rsidRPr="00E51306">
        <w:t>oil within the starch</w:t>
      </w:r>
      <w:r w:rsidRPr="00E51306">
        <w:t xml:space="preserve"> </w:t>
      </w:r>
      <w:r w:rsidRPr="00E51306">
        <w:t>matrix.</w:t>
      </w:r>
    </w:p>
    <w:p w:rsidR="00E51306" w:rsidRPr="00E51306" w:rsidRDefault="00E51306" w:rsidP="00E51306">
      <w:r w:rsidRPr="00E51306">
        <w:t>- The researcher also</w:t>
      </w:r>
      <w:r w:rsidRPr="00E51306">
        <w:t xml:space="preserve"> </w:t>
      </w:r>
      <w:r w:rsidRPr="00E51306">
        <w:t>emphasized that delivering</w:t>
      </w:r>
      <w:r w:rsidRPr="00E51306">
        <w:t xml:space="preserve"> </w:t>
      </w:r>
      <w:r w:rsidRPr="00E51306">
        <w:t>lemon essential oil using</w:t>
      </w:r>
      <w:r w:rsidRPr="00E51306">
        <w:t xml:space="preserve"> </w:t>
      </w:r>
      <w:proofErr w:type="spellStart"/>
      <w:r w:rsidRPr="00E51306">
        <w:t>nano</w:t>
      </w:r>
      <w:proofErr w:type="spellEnd"/>
      <w:r w:rsidRPr="00E51306">
        <w:t>-emulsification is a</w:t>
      </w:r>
    </w:p>
    <w:p w:rsidR="00E51306" w:rsidRPr="00E51306" w:rsidRDefault="00E51306" w:rsidP="00E51306">
      <w:r w:rsidRPr="00E51306">
        <w:t>highly effective approach</w:t>
      </w:r>
      <w:r w:rsidRPr="00E51306">
        <w:t xml:space="preserve"> </w:t>
      </w:r>
      <w:r w:rsidRPr="00E51306">
        <w:t>to improving the functional</w:t>
      </w:r>
      <w:r w:rsidRPr="00E51306">
        <w:t xml:space="preserve"> </w:t>
      </w:r>
      <w:r w:rsidRPr="00E51306">
        <w:t>performance of</w:t>
      </w:r>
      <w:r w:rsidRPr="00E51306">
        <w:t xml:space="preserve"> </w:t>
      </w:r>
      <w:r w:rsidRPr="00E51306">
        <w:t>biodegradable films made</w:t>
      </w:r>
      <w:r w:rsidRPr="00E51306">
        <w:t xml:space="preserve"> </w:t>
      </w:r>
      <w:r w:rsidRPr="00E51306">
        <w:t>from rice starch.</w:t>
      </w:r>
    </w:p>
    <w:p w:rsidR="00E51306" w:rsidRPr="00E51306" w:rsidRDefault="00E51306" w:rsidP="00E51306">
      <w:r w:rsidRPr="00E51306">
        <w:t>- The literature are</w:t>
      </w:r>
      <w:r w:rsidRPr="00E51306">
        <w:t xml:space="preserve"> </w:t>
      </w:r>
      <w:r w:rsidRPr="00E51306">
        <w:t>citations appropriate and</w:t>
      </w:r>
      <w:r w:rsidRPr="00E51306">
        <w:t xml:space="preserve"> </w:t>
      </w:r>
      <w:r w:rsidRPr="00E51306">
        <w:t>adequate.</w:t>
      </w:r>
    </w:p>
    <w:p w:rsidR="00E51306" w:rsidRPr="00E51306" w:rsidRDefault="00E51306" w:rsidP="00E51306">
      <w:r w:rsidRPr="00E51306">
        <w:t>- Results are presented</w:t>
      </w:r>
      <w:r w:rsidRPr="00E51306">
        <w:t xml:space="preserve"> </w:t>
      </w:r>
      <w:r w:rsidRPr="00E51306">
        <w:t>clearly.</w:t>
      </w:r>
    </w:p>
    <w:p w:rsidR="00E51306" w:rsidRPr="00E51306" w:rsidRDefault="00E51306" w:rsidP="00E51306">
      <w:r w:rsidRPr="00E51306">
        <w:t>- Figures and captions are</w:t>
      </w:r>
      <w:r w:rsidRPr="00E51306">
        <w:t xml:space="preserve"> </w:t>
      </w:r>
      <w:r w:rsidRPr="00E51306">
        <w:t>clear and appropriate.</w:t>
      </w:r>
    </w:p>
    <w:p w:rsidR="00E51306" w:rsidRDefault="00E51306" w:rsidP="00E51306">
      <w:r w:rsidRPr="00E51306">
        <w:t>- The references are</w:t>
      </w:r>
      <w:r w:rsidRPr="00E51306">
        <w:t xml:space="preserve"> </w:t>
      </w:r>
      <w:r w:rsidRPr="00E51306">
        <w:t>sufficient and recent such</w:t>
      </w:r>
      <w:r w:rsidRPr="00E51306">
        <w:t xml:space="preserve"> </w:t>
      </w:r>
      <w:r w:rsidRPr="00E51306">
        <w:t>as Rabbani, et al. (2026),</w:t>
      </w:r>
      <w:r w:rsidRPr="00E51306">
        <w:t xml:space="preserve"> </w:t>
      </w:r>
      <w:r w:rsidRPr="00E51306">
        <w:t>Santos, et al. (2025), Han,</w:t>
      </w:r>
      <w:r w:rsidRPr="00E51306">
        <w:t xml:space="preserve"> </w:t>
      </w:r>
      <w:r w:rsidRPr="00E51306">
        <w:t>et al. (2025a) and Kazak, et</w:t>
      </w:r>
      <w:r w:rsidRPr="00E51306">
        <w:t xml:space="preserve"> </w:t>
      </w:r>
      <w:r w:rsidRPr="00E51306">
        <w:t>al. (2024).</w:t>
      </w:r>
    </w:p>
    <w:p w:rsidR="00E51306" w:rsidRPr="00E51306" w:rsidRDefault="00E51306" w:rsidP="00E51306">
      <w:r w:rsidRPr="0040618C">
        <w:rPr>
          <w:highlight w:val="green"/>
        </w:rPr>
        <w:t>Accepted for publication</w:t>
      </w:r>
      <w:r>
        <w:t xml:space="preserve"> </w:t>
      </w:r>
    </w:p>
    <w:p w:rsidR="00E51306" w:rsidRPr="009344FF" w:rsidRDefault="00E51306" w:rsidP="009344FF">
      <w:pPr>
        <w:rPr>
          <w:b/>
          <w:u w:val="single"/>
        </w:rPr>
      </w:pP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40618C" w:rsidRPr="0040618C" w:rsidRDefault="0040618C" w:rsidP="0040618C">
      <w:bookmarkStart w:id="0" w:name="_GoBack"/>
      <w:r w:rsidRPr="0040618C">
        <w:t xml:space="preserve">Prof. </w:t>
      </w:r>
      <w:proofErr w:type="spellStart"/>
      <w:r w:rsidRPr="0040618C">
        <w:t>Monier</w:t>
      </w:r>
      <w:proofErr w:type="spellEnd"/>
      <w:r w:rsidRPr="0040618C">
        <w:t xml:space="preserve"> </w:t>
      </w:r>
      <w:proofErr w:type="spellStart"/>
      <w:r w:rsidRPr="0040618C">
        <w:t>Morad</w:t>
      </w:r>
      <w:proofErr w:type="spellEnd"/>
      <w:r w:rsidRPr="0040618C">
        <w:t xml:space="preserve"> Wahba</w:t>
      </w:r>
      <w:r w:rsidRPr="0040618C">
        <w:t xml:space="preserve">, </w:t>
      </w:r>
      <w:r w:rsidRPr="0040618C">
        <w:t>National Research Centre, Egypt</w:t>
      </w:r>
    </w:p>
    <w:bookmarkEnd w:id="0"/>
    <w:p w:rsidR="0040618C" w:rsidRPr="009344FF" w:rsidRDefault="0040618C" w:rsidP="0040618C">
      <w:pPr>
        <w:rPr>
          <w:b/>
          <w:u w:val="single"/>
        </w:rPr>
      </w:pPr>
    </w:p>
    <w:sectPr w:rsidR="0040618C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DYwNLU0tzC3NDVQ0lEKTi0uzszPAykwrAUAmKs18iwAAAA="/>
  </w:docVars>
  <w:rsids>
    <w:rsidRoot w:val="00A72896"/>
    <w:rsid w:val="002C0B2C"/>
    <w:rsid w:val="0040618C"/>
    <w:rsid w:val="009344FF"/>
    <w:rsid w:val="009F328F"/>
    <w:rsid w:val="00A72896"/>
    <w:rsid w:val="00E5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4736C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4</cp:revision>
  <dcterms:created xsi:type="dcterms:W3CDTF">2025-02-19T08:37:00Z</dcterms:created>
  <dcterms:modified xsi:type="dcterms:W3CDTF">2026-03-09T07:00:00Z</dcterms:modified>
</cp:coreProperties>
</file>